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49C8E01D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</w:t>
      </w:r>
      <w:r w:rsidR="002F6D5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to explore 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exciting opportunities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5B101F2F" w14:textId="44DB4EF8" w:rsidR="001835DB" w:rsidRDefault="00566359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Networks Project (Java) – Multi-threaded server and client</w:t>
      </w:r>
    </w:p>
    <w:p w14:paraId="233AC8E0" w14:textId="1409E7D9" w:rsidR="002F6D5D" w:rsidRDefault="00D523D8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ICXE-Assembler(C Language)</w:t>
      </w:r>
    </w:p>
    <w:p w14:paraId="44353F4A" w14:textId="01D6A9C0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5382EFBD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FA1A1CE" w14:textId="7FDBAFF7" w:rsidR="00747536" w:rsidRPr="00565CE7" w:rsidRDefault="00B307BB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2D1C3" w14:textId="77777777" w:rsidR="00A67F03" w:rsidRDefault="00A67F03">
      <w:r>
        <w:separator/>
      </w:r>
    </w:p>
  </w:endnote>
  <w:endnote w:type="continuationSeparator" w:id="0">
    <w:p w14:paraId="680DBEE2" w14:textId="77777777" w:rsidR="00A67F03" w:rsidRDefault="00A67F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375BB" w14:textId="77777777" w:rsidR="00A67F03" w:rsidRDefault="00A67F03">
      <w:r>
        <w:separator/>
      </w:r>
    </w:p>
  </w:footnote>
  <w:footnote w:type="continuationSeparator" w:id="0">
    <w:p w14:paraId="53DAA54A" w14:textId="77777777" w:rsidR="00A67F03" w:rsidRDefault="00A67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835DB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2F6D5D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130A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66359"/>
    <w:rsid w:val="005753AD"/>
    <w:rsid w:val="005807C4"/>
    <w:rsid w:val="00581A34"/>
    <w:rsid w:val="00593AAD"/>
    <w:rsid w:val="005B6CE8"/>
    <w:rsid w:val="005B7AF4"/>
    <w:rsid w:val="005E081D"/>
    <w:rsid w:val="005F6D5F"/>
    <w:rsid w:val="006400FE"/>
    <w:rsid w:val="00684190"/>
    <w:rsid w:val="00687191"/>
    <w:rsid w:val="006A083F"/>
    <w:rsid w:val="006A3C77"/>
    <w:rsid w:val="006C3910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67F03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3D8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0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4</cp:revision>
  <cp:lastPrinted>2022-04-25T14:35:00Z</cp:lastPrinted>
  <dcterms:created xsi:type="dcterms:W3CDTF">2022-05-25T19:21:00Z</dcterms:created>
  <dcterms:modified xsi:type="dcterms:W3CDTF">2022-05-25T19:24:00Z</dcterms:modified>
</cp:coreProperties>
</file>